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656D2" w14:textId="77777777" w:rsidR="009B0A43" w:rsidRPr="00C011AC" w:rsidRDefault="009B0A43" w:rsidP="009B0A43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1AD6545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6412DDA2" w14:textId="7FE17D31" w:rsidR="002258C5" w:rsidRPr="001C202F" w:rsidRDefault="002C2336" w:rsidP="007842CD">
      <w:pPr>
        <w:pStyle w:val="Rubrik"/>
        <w:tabs>
          <w:tab w:val="clear" w:pos="4253"/>
          <w:tab w:val="center" w:pos="453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</w:t>
      </w:r>
      <w:r w:rsidR="008273A3">
        <w:rPr>
          <w:rFonts w:cs="Arial"/>
          <w:sz w:val="20"/>
        </w:rPr>
        <w:t>B*</w:t>
      </w:r>
      <w:r w:rsidR="004364A5">
        <w:rPr>
          <w:rFonts w:cs="Arial"/>
          <w:sz w:val="20"/>
        </w:rPr>
        <w:t>73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4364A5">
        <w:rPr>
          <w:sz w:val="20"/>
        </w:rPr>
        <w:t>555</w:t>
      </w:r>
      <w:r w:rsidR="0073090C" w:rsidRPr="0073090C">
        <w:rPr>
          <w:sz w:val="20"/>
        </w:rPr>
        <w:t>-</w:t>
      </w:r>
      <w:r w:rsidR="004364A5">
        <w:rPr>
          <w:sz w:val="20"/>
        </w:rPr>
        <w:t>06</w:t>
      </w:r>
      <w:r w:rsidR="00450955">
        <w:rPr>
          <w:rFonts w:cs="Arial"/>
          <w:sz w:val="20"/>
        </w:rPr>
        <w:t>/</w:t>
      </w:r>
      <w:r w:rsidR="004364A5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 </w:t>
      </w:r>
      <w:r w:rsidR="007842CD">
        <w:rPr>
          <w:rFonts w:cs="Arial"/>
          <w:sz w:val="20"/>
        </w:rPr>
        <w:t xml:space="preserve">            </w:t>
      </w:r>
      <w:r w:rsidR="00C25856" w:rsidRPr="001C202F">
        <w:rPr>
          <w:rFonts w:cs="Arial"/>
          <w:sz w:val="20"/>
        </w:rPr>
        <w:t xml:space="preserve">Lot: </w:t>
      </w:r>
      <w:r w:rsidR="00FA565A">
        <w:rPr>
          <w:rFonts w:cs="Arial"/>
          <w:sz w:val="20"/>
        </w:rPr>
        <w:t>2</w:t>
      </w:r>
      <w:r w:rsidR="006B6E00">
        <w:rPr>
          <w:rFonts w:cs="Arial"/>
          <w:sz w:val="20"/>
        </w:rPr>
        <w:t>H4</w:t>
      </w:r>
      <w:r w:rsidR="001C202F" w:rsidRPr="001C202F">
        <w:rPr>
          <w:rFonts w:cs="Arial"/>
          <w:sz w:val="20"/>
        </w:rPr>
        <w:t xml:space="preserve">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</w:t>
      </w:r>
      <w:r w:rsidR="0057071E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6B6E00">
        <w:rPr>
          <w:rFonts w:cs="Arial"/>
          <w:sz w:val="20"/>
        </w:rPr>
        <w:t>2</w:t>
      </w:r>
      <w:r w:rsidR="007532F7">
        <w:rPr>
          <w:rFonts w:cs="Arial"/>
          <w:sz w:val="20"/>
        </w:rPr>
        <w:t>3</w:t>
      </w:r>
      <w:r w:rsidR="0073090C">
        <w:rPr>
          <w:rFonts w:cs="Arial"/>
          <w:sz w:val="20"/>
        </w:rPr>
        <w:t>-</w:t>
      </w:r>
      <w:r w:rsidR="006B6E00">
        <w:rPr>
          <w:rFonts w:cs="Arial"/>
          <w:sz w:val="20"/>
        </w:rPr>
        <w:t>0</w:t>
      </w:r>
      <w:r w:rsidR="007532F7">
        <w:rPr>
          <w:rFonts w:cs="Arial"/>
          <w:sz w:val="20"/>
        </w:rPr>
        <w:t>3</w:t>
      </w:r>
      <w:r w:rsidR="00260338" w:rsidRPr="001C202F">
        <w:rPr>
          <w:rFonts w:cs="Arial"/>
          <w:sz w:val="20"/>
        </w:rPr>
        <w:t>-0</w:t>
      </w:r>
      <w:r w:rsidR="006B6E00">
        <w:rPr>
          <w:rFonts w:cs="Arial"/>
          <w:sz w:val="20"/>
        </w:rPr>
        <w:t>1</w:t>
      </w:r>
    </w:p>
    <w:p w14:paraId="42CD7A53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FDAA043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1430992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63D32112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35A8931F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1F20CF1A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48B5CCD2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017F6CDC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07FDBDD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42259A6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4D5E24E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1C576D84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111325C" w14:textId="77777777" w:rsidR="00C32B5C" w:rsidRPr="00C32B5C" w:rsidRDefault="00C32B5C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C32B5C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C32B5C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Pr="00C32B5C">
        <w:rPr>
          <w:rFonts w:ascii="Arial" w:hAnsi="Arial" w:cs="Arial"/>
          <w:b/>
          <w:sz w:val="18"/>
          <w:szCs w:val="18"/>
        </w:rPr>
        <w:t>: ____________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</w:p>
    <w:p w14:paraId="6BC5EDF7" w14:textId="77777777" w:rsidR="00C32B5C" w:rsidRDefault="00C32B5C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3470C87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41B2178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77B84AD1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FDFE803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BD498D3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F7B969" w14:textId="77777777" w:rsidR="0073090C" w:rsidRDefault="00DE32A6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728" behindDoc="0" locked="0" layoutInCell="1" allowOverlap="1" wp14:anchorId="3F13C0DC" wp14:editId="73DA9AE6">
            <wp:simplePos x="0" y="0"/>
            <wp:positionH relativeFrom="column">
              <wp:align>left</wp:align>
            </wp:positionH>
            <wp:positionV relativeFrom="paragraph">
              <wp:posOffset>3810</wp:posOffset>
            </wp:positionV>
            <wp:extent cx="1803400" cy="1141095"/>
            <wp:effectExtent l="0" t="0" r="6350" b="1905"/>
            <wp:wrapSquare wrapText="bothSides"/>
            <wp:docPr id="61" name="Bild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0B40F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585ECB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E396630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123479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73FB85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84F6EE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01EB98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B7E59C" w14:textId="77777777" w:rsidR="00197B99" w:rsidRDefault="00197B99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F05EC6" w14:textId="77777777" w:rsidR="007842CD" w:rsidRDefault="007842C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170A840" w14:textId="77777777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9F35C51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68296AB0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7EED062" w14:textId="77777777" w:rsidR="0033413D" w:rsidRDefault="0033413D" w:rsidP="00C32B5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3FBD0F67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304A70D" w14:textId="77777777" w:rsidR="00575753" w:rsidRDefault="00575753" w:rsidP="004729BA">
      <w:pPr>
        <w:suppressAutoHyphens/>
        <w:ind w:right="142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7489863F" w14:textId="77777777" w:rsidR="004729BA" w:rsidRDefault="004729BA" w:rsidP="004729BA">
      <w:pPr>
        <w:tabs>
          <w:tab w:val="left" w:pos="9639"/>
          <w:tab w:val="left" w:pos="9781"/>
          <w:tab w:val="left" w:pos="10206"/>
        </w:tabs>
        <w:ind w:right="142"/>
        <w:jc w:val="both"/>
        <w:rPr>
          <w:rFonts w:ascii="Arial" w:hAnsi="Arial" w:cs="Arial"/>
          <w:sz w:val="18"/>
          <w:szCs w:val="18"/>
        </w:rPr>
      </w:pPr>
    </w:p>
    <w:p w14:paraId="5AF007A3" w14:textId="77777777" w:rsidR="007E7143" w:rsidRPr="007E7143" w:rsidRDefault="007E7143" w:rsidP="007E7143">
      <w:pPr>
        <w:ind w:right="142"/>
        <w:jc w:val="both"/>
        <w:rPr>
          <w:rFonts w:ascii="Arial" w:hAnsi="Arial" w:cs="Arial"/>
          <w:sz w:val="18"/>
          <w:szCs w:val="18"/>
        </w:rPr>
      </w:pPr>
      <w:r w:rsidRPr="007E7143">
        <w:rPr>
          <w:rFonts w:ascii="Arial" w:hAnsi="Arial" w:cs="Arial"/>
          <w:sz w:val="18"/>
          <w:szCs w:val="18"/>
        </w:rPr>
        <w:t>Primer mix 4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4561CFA8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46838E5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D5B935E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7D313F62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65598251" w14:textId="77777777" w:rsidR="006B35D7" w:rsidRP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35E95709" w14:textId="77777777" w:rsidR="006B35D7" w:rsidRDefault="006B35D7" w:rsidP="006B35D7">
      <w:pPr>
        <w:rPr>
          <w:rFonts w:ascii="Arial" w:hAnsi="Arial" w:cs="Arial"/>
          <w:sz w:val="18"/>
          <w:szCs w:val="18"/>
        </w:rPr>
      </w:pPr>
    </w:p>
    <w:p w14:paraId="53BCC68A" w14:textId="77777777" w:rsidR="00C32B5C" w:rsidRPr="006B35D7" w:rsidRDefault="00C32B5C" w:rsidP="006B35D7">
      <w:pPr>
        <w:rPr>
          <w:rFonts w:ascii="Arial" w:hAnsi="Arial" w:cs="Arial"/>
          <w:sz w:val="18"/>
          <w:szCs w:val="18"/>
        </w:rPr>
      </w:pPr>
    </w:p>
    <w:p w14:paraId="0C1986E9" w14:textId="77777777" w:rsidR="001C482C" w:rsidRDefault="001C482C" w:rsidP="006B35D7">
      <w:pPr>
        <w:rPr>
          <w:rFonts w:ascii="Arial" w:hAnsi="Arial" w:cs="Arial"/>
          <w:sz w:val="18"/>
          <w:szCs w:val="18"/>
        </w:rPr>
      </w:pPr>
    </w:p>
    <w:p w14:paraId="4A5945E7" w14:textId="22D6C84F" w:rsidR="001C482C" w:rsidRPr="001C482C" w:rsidRDefault="006B6E00" w:rsidP="001C482C">
      <w:pPr>
        <w:rPr>
          <w:rFonts w:ascii="Arial" w:hAnsi="Arial" w:cs="Arial"/>
          <w:sz w:val="18"/>
          <w:szCs w:val="18"/>
        </w:rPr>
      </w:pPr>
      <w:r w:rsidRPr="006B6E00">
        <w:rPr>
          <w:noProof/>
        </w:rPr>
        <w:lastRenderedPageBreak/>
        <w:drawing>
          <wp:anchor distT="0" distB="0" distL="114300" distR="114300" simplePos="0" relativeHeight="251658752" behindDoc="0" locked="0" layoutInCell="1" allowOverlap="1" wp14:anchorId="59D079F8" wp14:editId="5765B0DC">
            <wp:simplePos x="0" y="0"/>
            <wp:positionH relativeFrom="column">
              <wp:posOffset>3479</wp:posOffset>
            </wp:positionH>
            <wp:positionV relativeFrom="paragraph">
              <wp:posOffset>414</wp:posOffset>
            </wp:positionV>
            <wp:extent cx="2854325" cy="946150"/>
            <wp:effectExtent l="0" t="0" r="3175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325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DB7DAB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4870DF4A" w14:textId="77777777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2D32EF61" w14:textId="77777777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6161962" w14:textId="77777777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8D88078" w14:textId="77777777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4C55A74" w14:textId="77777777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22BEC55" w14:textId="77777777" w:rsidR="00FA565A" w:rsidRDefault="00FA565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5A164AB3" w14:textId="558B0B24" w:rsidR="0009456A" w:rsidRPr="0009456A" w:rsidRDefault="0009456A" w:rsidP="00043CA6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09456A">
        <w:rPr>
          <w:rFonts w:ascii="Arial" w:hAnsi="Arial"/>
          <w:b/>
          <w:sz w:val="18"/>
          <w:szCs w:val="18"/>
          <w:vertAlign w:val="superscript"/>
        </w:rPr>
        <w:t>1</w:t>
      </w:r>
      <w:r w:rsidRPr="0009456A">
        <w:rPr>
          <w:rFonts w:ascii="Arial" w:hAnsi="Arial" w:cs="Arial"/>
          <w:sz w:val="18"/>
          <w:szCs w:val="18"/>
        </w:rPr>
        <w:t xml:space="preserve">HLA-B*73 alleles in bold lettering are listed as confirmed alleles on the </w:t>
      </w:r>
      <w:r w:rsidRPr="0009456A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2" w:history="1">
        <w:r w:rsidRPr="0009456A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09456A">
        <w:rPr>
          <w:rFonts w:ascii="Arial" w:hAnsi="Arial" w:cs="Arial"/>
          <w:sz w:val="18"/>
          <w:szCs w:val="18"/>
        </w:rPr>
        <w:t>, release 3.</w:t>
      </w:r>
      <w:r w:rsidR="00001261">
        <w:rPr>
          <w:rFonts w:ascii="Arial" w:hAnsi="Arial" w:cs="Arial"/>
          <w:sz w:val="18"/>
          <w:szCs w:val="18"/>
        </w:rPr>
        <w:t>35</w:t>
      </w:r>
      <w:r w:rsidR="000D5022">
        <w:rPr>
          <w:rFonts w:ascii="Arial" w:hAnsi="Arial" w:cs="Arial"/>
          <w:sz w:val="18"/>
          <w:szCs w:val="18"/>
        </w:rPr>
        <w:t>.</w:t>
      </w:r>
      <w:r w:rsidR="00FA565A">
        <w:rPr>
          <w:rFonts w:ascii="Arial" w:hAnsi="Arial" w:cs="Arial"/>
          <w:sz w:val="18"/>
          <w:szCs w:val="18"/>
        </w:rPr>
        <w:t>0</w:t>
      </w:r>
      <w:r w:rsidR="000D5022">
        <w:rPr>
          <w:rFonts w:ascii="Arial" w:hAnsi="Arial" w:cs="Arial"/>
          <w:sz w:val="18"/>
          <w:szCs w:val="18"/>
        </w:rPr>
        <w:t xml:space="preserve">, </w:t>
      </w:r>
      <w:r w:rsidR="00001261">
        <w:rPr>
          <w:rFonts w:ascii="Arial" w:hAnsi="Arial" w:cs="Arial"/>
          <w:sz w:val="18"/>
          <w:szCs w:val="18"/>
        </w:rPr>
        <w:t>January</w:t>
      </w:r>
      <w:r w:rsidR="00FA565A">
        <w:rPr>
          <w:rFonts w:ascii="Arial" w:hAnsi="Arial" w:cs="Arial"/>
          <w:sz w:val="18"/>
          <w:szCs w:val="18"/>
        </w:rPr>
        <w:t xml:space="preserve"> 201</w:t>
      </w:r>
      <w:r w:rsidR="00001261">
        <w:rPr>
          <w:rFonts w:ascii="Arial" w:hAnsi="Arial" w:cs="Arial"/>
          <w:sz w:val="18"/>
          <w:szCs w:val="18"/>
        </w:rPr>
        <w:t>9.</w:t>
      </w:r>
    </w:p>
    <w:p w14:paraId="243C9C5B" w14:textId="77777777" w:rsidR="0009456A" w:rsidRPr="0009456A" w:rsidRDefault="0009456A" w:rsidP="00043CA6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ind w:right="284"/>
        <w:jc w:val="left"/>
        <w:rPr>
          <w:rFonts w:cs="Arial"/>
          <w:spacing w:val="-3"/>
          <w:sz w:val="18"/>
          <w:szCs w:val="18"/>
        </w:rPr>
      </w:pPr>
      <w:r w:rsidRPr="0009456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9456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9456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09456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9456A">
        <w:rPr>
          <w:rFonts w:cs="Arial"/>
          <w:spacing w:val="-3"/>
          <w:sz w:val="18"/>
          <w:szCs w:val="18"/>
        </w:rPr>
        <w:t>.</w:t>
      </w:r>
    </w:p>
    <w:p w14:paraId="4447150B" w14:textId="77777777" w:rsidR="001C482C" w:rsidRPr="0009456A" w:rsidRDefault="001C482C" w:rsidP="00043CA6">
      <w:pPr>
        <w:ind w:right="284"/>
        <w:rPr>
          <w:rFonts w:ascii="Arial" w:hAnsi="Arial" w:cs="Arial"/>
          <w:sz w:val="18"/>
          <w:szCs w:val="18"/>
        </w:rPr>
      </w:pPr>
    </w:p>
    <w:p w14:paraId="75FF137F" w14:textId="77777777" w:rsidR="001C482C" w:rsidRPr="001C482C" w:rsidRDefault="001C482C" w:rsidP="00043CA6">
      <w:pPr>
        <w:ind w:right="284"/>
        <w:rPr>
          <w:rFonts w:ascii="Arial" w:hAnsi="Arial" w:cs="Arial"/>
          <w:sz w:val="18"/>
          <w:szCs w:val="18"/>
        </w:rPr>
      </w:pPr>
    </w:p>
    <w:p w14:paraId="559BDA6F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5717B25C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43224BB0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15BE77BB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4703FDC6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7F2B81A6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4319ACA6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4B013325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0814004A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025BD54D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1812AA37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1F18BF26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1369E402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605CD3FA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643D00F3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135A5008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0ABD1003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121BF30C" w14:textId="77777777" w:rsidR="001C482C" w:rsidRPr="001C482C" w:rsidRDefault="001C482C" w:rsidP="001C482C">
      <w:pPr>
        <w:rPr>
          <w:rFonts w:ascii="Arial" w:hAnsi="Arial" w:cs="Arial"/>
          <w:sz w:val="18"/>
          <w:szCs w:val="18"/>
        </w:rPr>
      </w:pPr>
    </w:p>
    <w:p w14:paraId="61D8CF75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4D5E1B66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7F1D71AC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10407A50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007DD337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3F4012A3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663186F2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0D41FB3D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1260C0CE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105D7590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2F978E51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5A9EFF9E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302A590E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202C470D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0CBD0F37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51E43B1C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473B459C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014BBEAE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6D19F9B1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7220C679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1CB0E2B6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237CFE57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70262000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6DAADBAC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5D2E4161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56BA4621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6F2F8F1B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0D9E39B5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6882C45F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544C4E8A" w14:textId="77777777" w:rsidR="007532F7" w:rsidRDefault="007532F7" w:rsidP="007532F7">
      <w:pPr>
        <w:rPr>
          <w:rFonts w:ascii="Arial" w:hAnsi="Arial" w:cs="Arial"/>
          <w:sz w:val="18"/>
          <w:szCs w:val="18"/>
        </w:rPr>
      </w:pPr>
    </w:p>
    <w:p w14:paraId="0625ECE2" w14:textId="7BB4707C" w:rsidR="007532F7" w:rsidRDefault="007532F7" w:rsidP="007532F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hanges in revision R01 compared to R00:</w:t>
      </w:r>
    </w:p>
    <w:p w14:paraId="5547D06D" w14:textId="0E6DE9F7" w:rsidR="00F521C5" w:rsidRPr="001C482C" w:rsidRDefault="007532F7" w:rsidP="007532F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. The expiration date has been altered due to shelf-life extension.</w:t>
      </w:r>
    </w:p>
    <w:sectPr w:rsidR="00F521C5" w:rsidRPr="001C482C" w:rsidSect="008C3EF6">
      <w:type w:val="continuous"/>
      <w:pgSz w:w="11907" w:h="16840" w:code="9"/>
      <w:pgMar w:top="1815" w:right="708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1B806" w14:textId="77777777" w:rsidR="00DB7057" w:rsidRDefault="00DB7057">
      <w:r>
        <w:separator/>
      </w:r>
    </w:p>
  </w:endnote>
  <w:endnote w:type="continuationSeparator" w:id="0">
    <w:p w14:paraId="1DC3BAE5" w14:textId="77777777" w:rsidR="00DB7057" w:rsidRDefault="00DB7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0FE25" w14:textId="77777777" w:rsidR="007532F7" w:rsidRPr="00060351" w:rsidRDefault="007532F7" w:rsidP="007532F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372B5B3" w14:textId="77777777" w:rsidR="007532F7" w:rsidRPr="00E61910" w:rsidRDefault="007532F7" w:rsidP="007532F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2B148DA" w14:textId="77777777" w:rsidR="007532F7" w:rsidRPr="00AA240A" w:rsidRDefault="007532F7" w:rsidP="007532F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2A535F8" w14:textId="5644AF35" w:rsidR="00D01302" w:rsidRPr="00A6082E" w:rsidRDefault="007532F7" w:rsidP="007532F7">
    <w:pPr>
      <w:pStyle w:val="Sidfot"/>
    </w:pPr>
    <w:r w:rsidRPr="00AA240A">
      <w:rPr>
        <w:rFonts w:ascii="Arial" w:hAnsi="Arial" w:cs="Arial"/>
        <w:lang w:val="en-US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913FB9">
      <w:rPr>
        <w:rFonts w:ascii="Arial" w:hAnsi="Arial"/>
        <w:noProof/>
      </w:rPr>
      <w:t>1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913FB9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9A526" w14:textId="77777777" w:rsidR="00DB7057" w:rsidRDefault="00DB7057">
      <w:r>
        <w:separator/>
      </w:r>
    </w:p>
  </w:footnote>
  <w:footnote w:type="continuationSeparator" w:id="0">
    <w:p w14:paraId="3805FD1E" w14:textId="77777777" w:rsidR="00DB7057" w:rsidRDefault="00DB7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46E3E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360EFA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A0984" w14:textId="05410E94" w:rsidR="00D01302" w:rsidRPr="0073090C" w:rsidRDefault="006B6E00" w:rsidP="003A1446">
    <w:pPr>
      <w:ind w:right="141"/>
      <w:rPr>
        <w:rFonts w:ascii="Arial" w:hAnsi="Arial" w:cs="Arial"/>
        <w:b/>
        <w:sz w:val="20"/>
        <w:szCs w:val="20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B8BB398" wp14:editId="0B0899B5">
              <wp:simplePos x="0" y="0"/>
              <wp:positionH relativeFrom="margin">
                <wp:posOffset>4424404</wp:posOffset>
              </wp:positionH>
              <wp:positionV relativeFrom="paragraph">
                <wp:posOffset>-20845</wp:posOffset>
              </wp:positionV>
              <wp:extent cx="2035920" cy="626745"/>
              <wp:effectExtent l="0" t="0" r="21590" b="1968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5920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EB9994" w14:textId="07B47A8B" w:rsidR="00D01302" w:rsidRPr="00AE65CF" w:rsidRDefault="00D0130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6B6E00" w:rsidRPr="006B6E00">
                            <w:rPr>
                              <w:rStyle w:val="Hyperlnk"/>
                              <w:rFonts w:ascii="Arial" w:hAnsi="Arial" w:cs="Arial"/>
                              <w:sz w:val="18"/>
                            </w:rPr>
                            <w:t>https://labproducts.caredx.com</w:t>
                          </w:r>
                          <w:r w:rsidRPr="006B6E00">
                            <w:rPr>
                              <w:rFonts w:ascii="Arial" w:hAnsi="Arial" w:cs="Arial"/>
                              <w:sz w:val="12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B8BB39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48.4pt;margin-top:-1.65pt;width:160.3pt;height:49.35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">
              <v:textbox style="mso-fit-shape-to-text:t">
                <w:txbxContent>
                  <w:p w14:paraId="7EEB9994" w14:textId="07B47A8B" w:rsidR="00D01302" w:rsidRPr="00AE65CF" w:rsidRDefault="00D0130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6B6E00" w:rsidRPr="006B6E00">
                      <w:rPr>
                        <w:rStyle w:val="Hyperlink"/>
                        <w:rFonts w:ascii="Arial" w:hAnsi="Arial" w:cs="Arial"/>
                        <w:sz w:val="18"/>
                      </w:rPr>
                      <w:t>https://labproducts.caredx.com</w:t>
                    </w:r>
                    <w:r w:rsidRPr="006B6E00">
                      <w:rPr>
                        <w:rFonts w:ascii="Arial" w:hAnsi="Arial" w:cs="Arial"/>
                        <w:sz w:val="12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FA565A" w:rsidRPr="00FA565A">
      <w:rPr>
        <w:rFonts w:ascii="Arial" w:hAnsi="Arial" w:cs="Arial"/>
        <w:b/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C9DE0A2" wp14:editId="699D5AED">
          <wp:simplePos x="0" y="0"/>
          <wp:positionH relativeFrom="margin">
            <wp:posOffset>-104775</wp:posOffset>
          </wp:positionH>
          <wp:positionV relativeFrom="paragraph">
            <wp:posOffset>-50165</wp:posOffset>
          </wp:positionV>
          <wp:extent cx="1245870" cy="171450"/>
          <wp:effectExtent l="0" t="0" r="0" b="0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5870" cy="171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>
      <w:rPr>
        <w:rFonts w:ascii="Arial" w:hAnsi="Arial" w:cs="Arial"/>
        <w:b/>
        <w:sz w:val="20"/>
        <w:szCs w:val="20"/>
      </w:rPr>
      <w:t xml:space="preserve">                                  </w:t>
    </w:r>
    <w:r w:rsidR="00FA565A">
      <w:rPr>
        <w:rFonts w:ascii="Arial" w:hAnsi="Arial" w:cs="Arial"/>
        <w:b/>
        <w:sz w:val="20"/>
        <w:szCs w:val="20"/>
      </w:rPr>
      <w:t xml:space="preserve">          </w:t>
    </w:r>
    <w:r w:rsidR="002C2336">
      <w:rPr>
        <w:rFonts w:ascii="Arial" w:hAnsi="Arial" w:cs="Arial"/>
        <w:b/>
        <w:sz w:val="20"/>
        <w:szCs w:val="20"/>
      </w:rPr>
      <w:t>HLA-</w:t>
    </w:r>
    <w:r w:rsidR="008273A3">
      <w:rPr>
        <w:rFonts w:ascii="Arial" w:hAnsi="Arial" w:cs="Arial"/>
        <w:b/>
        <w:sz w:val="20"/>
        <w:szCs w:val="20"/>
      </w:rPr>
      <w:t>B*</w:t>
    </w:r>
    <w:r w:rsidR="007842CD">
      <w:rPr>
        <w:rFonts w:ascii="Arial" w:hAnsi="Arial" w:cs="Arial"/>
        <w:b/>
        <w:sz w:val="20"/>
        <w:szCs w:val="20"/>
      </w:rPr>
      <w:t>73</w:t>
    </w:r>
  </w:p>
  <w:p w14:paraId="232BC8AC" w14:textId="701E0868" w:rsidR="00D01302" w:rsidRPr="004C5216" w:rsidRDefault="007532F7" w:rsidP="0046186B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nuary 2021</w:t>
    </w:r>
    <w:r w:rsidR="0046186B" w:rsidRPr="00F521C5">
      <w:rPr>
        <w:rFonts w:ascii="Arial" w:hAnsi="Arial" w:cs="Arial"/>
        <w:sz w:val="20"/>
        <w:szCs w:val="20"/>
      </w:rPr>
      <w:tab/>
    </w:r>
    <w:r w:rsidR="002C2336">
      <w:rPr>
        <w:rFonts w:ascii="Arial" w:hAnsi="Arial" w:cs="Arial"/>
        <w:b/>
        <w:sz w:val="20"/>
      </w:rPr>
      <w:t>101.</w:t>
    </w:r>
    <w:r w:rsidR="007842CD">
      <w:rPr>
        <w:rFonts w:ascii="Arial" w:hAnsi="Arial" w:cs="Arial"/>
        <w:b/>
        <w:sz w:val="20"/>
      </w:rPr>
      <w:t>555-06</w:t>
    </w:r>
    <w:r w:rsidR="002C2336">
      <w:rPr>
        <w:rFonts w:ascii="Arial" w:hAnsi="Arial" w:cs="Arial"/>
        <w:b/>
        <w:sz w:val="20"/>
      </w:rPr>
      <w:t>/</w:t>
    </w:r>
    <w:r w:rsidR="007842CD">
      <w:rPr>
        <w:rFonts w:ascii="Arial" w:hAnsi="Arial" w:cs="Arial"/>
        <w:b/>
        <w:sz w:val="20"/>
      </w:rPr>
      <w:t>06</w:t>
    </w:r>
    <w:r w:rsidR="00D01302" w:rsidRPr="00C25856">
      <w:rPr>
        <w:rFonts w:ascii="Arial" w:hAnsi="Arial" w:cs="Arial"/>
        <w:b/>
        <w:sz w:val="20"/>
      </w:rPr>
      <w:t>u</w:t>
    </w:r>
  </w:p>
  <w:p w14:paraId="61BE3F68" w14:textId="09E5B619" w:rsidR="00D01302" w:rsidRDefault="0046186B" w:rsidP="0046186B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18414D">
      <w:rPr>
        <w:rFonts w:ascii="Arial" w:hAnsi="Arial" w:cs="Arial"/>
        <w:sz w:val="20"/>
        <w:szCs w:val="20"/>
      </w:rPr>
      <w:t>1</w:t>
    </w:r>
    <w:r w:rsidRPr="00F521C5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 w:rsidR="00FA565A">
      <w:rPr>
        <w:rFonts w:ascii="Arial" w:hAnsi="Arial" w:cs="Arial"/>
        <w:b/>
        <w:sz w:val="20"/>
        <w:szCs w:val="20"/>
      </w:rPr>
      <w:t>2</w:t>
    </w:r>
    <w:r w:rsidR="006B6E00">
      <w:rPr>
        <w:rFonts w:ascii="Arial" w:hAnsi="Arial" w:cs="Arial"/>
        <w:b/>
        <w:sz w:val="20"/>
        <w:szCs w:val="20"/>
      </w:rPr>
      <w:t>H4</w:t>
    </w:r>
  </w:p>
  <w:p w14:paraId="5A935936" w14:textId="77777777" w:rsidR="00575753" w:rsidRPr="00C25856" w:rsidRDefault="00575753" w:rsidP="00D01302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jc w:val="center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QyMjYwNzayNLFQ0lEKTi0uzszPAykwqgUA4+IOeiwAAAA="/>
  </w:docVars>
  <w:rsids>
    <w:rsidRoot w:val="001010A3"/>
    <w:rsid w:val="00001261"/>
    <w:rsid w:val="00003ADC"/>
    <w:rsid w:val="00020579"/>
    <w:rsid w:val="00020EA2"/>
    <w:rsid w:val="00035029"/>
    <w:rsid w:val="0003770A"/>
    <w:rsid w:val="00043CA6"/>
    <w:rsid w:val="000575CA"/>
    <w:rsid w:val="00060D44"/>
    <w:rsid w:val="0006352C"/>
    <w:rsid w:val="00073EB6"/>
    <w:rsid w:val="00084069"/>
    <w:rsid w:val="0009456A"/>
    <w:rsid w:val="00095CD3"/>
    <w:rsid w:val="000B7E47"/>
    <w:rsid w:val="000C4F36"/>
    <w:rsid w:val="000C70A0"/>
    <w:rsid w:val="000D5022"/>
    <w:rsid w:val="000E0036"/>
    <w:rsid w:val="000F022B"/>
    <w:rsid w:val="000F1A4F"/>
    <w:rsid w:val="000F3C01"/>
    <w:rsid w:val="001010A3"/>
    <w:rsid w:val="00106638"/>
    <w:rsid w:val="00117A90"/>
    <w:rsid w:val="00125072"/>
    <w:rsid w:val="00151620"/>
    <w:rsid w:val="001579AA"/>
    <w:rsid w:val="00162A62"/>
    <w:rsid w:val="001738D4"/>
    <w:rsid w:val="0018084E"/>
    <w:rsid w:val="0018414D"/>
    <w:rsid w:val="00185C16"/>
    <w:rsid w:val="0019307E"/>
    <w:rsid w:val="00197B99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C482C"/>
    <w:rsid w:val="001E0241"/>
    <w:rsid w:val="001E3873"/>
    <w:rsid w:val="001F3F6C"/>
    <w:rsid w:val="001F6847"/>
    <w:rsid w:val="00201809"/>
    <w:rsid w:val="00205CAE"/>
    <w:rsid w:val="002123E2"/>
    <w:rsid w:val="00221A99"/>
    <w:rsid w:val="002258C5"/>
    <w:rsid w:val="0024296A"/>
    <w:rsid w:val="00246C3A"/>
    <w:rsid w:val="00250A5E"/>
    <w:rsid w:val="00260338"/>
    <w:rsid w:val="00272610"/>
    <w:rsid w:val="00280F08"/>
    <w:rsid w:val="0028333F"/>
    <w:rsid w:val="00291594"/>
    <w:rsid w:val="00292BC5"/>
    <w:rsid w:val="002C2336"/>
    <w:rsid w:val="002C2939"/>
    <w:rsid w:val="002C3C9E"/>
    <w:rsid w:val="002D73C8"/>
    <w:rsid w:val="002F3F1E"/>
    <w:rsid w:val="003118EA"/>
    <w:rsid w:val="00320C08"/>
    <w:rsid w:val="0033413D"/>
    <w:rsid w:val="00345459"/>
    <w:rsid w:val="00361383"/>
    <w:rsid w:val="00376026"/>
    <w:rsid w:val="0038297F"/>
    <w:rsid w:val="003A1446"/>
    <w:rsid w:val="003A203F"/>
    <w:rsid w:val="003C2DDF"/>
    <w:rsid w:val="003D0837"/>
    <w:rsid w:val="003E274F"/>
    <w:rsid w:val="003E762D"/>
    <w:rsid w:val="00405736"/>
    <w:rsid w:val="00411CF9"/>
    <w:rsid w:val="004312C9"/>
    <w:rsid w:val="004364A5"/>
    <w:rsid w:val="00440FFA"/>
    <w:rsid w:val="00450478"/>
    <w:rsid w:val="00450955"/>
    <w:rsid w:val="0046186B"/>
    <w:rsid w:val="00461EEB"/>
    <w:rsid w:val="004714E5"/>
    <w:rsid w:val="004729BA"/>
    <w:rsid w:val="00493D14"/>
    <w:rsid w:val="004A523A"/>
    <w:rsid w:val="004C5216"/>
    <w:rsid w:val="004D169D"/>
    <w:rsid w:val="004E3B8A"/>
    <w:rsid w:val="004F6C05"/>
    <w:rsid w:val="0050078C"/>
    <w:rsid w:val="005028D4"/>
    <w:rsid w:val="00505367"/>
    <w:rsid w:val="00507C8D"/>
    <w:rsid w:val="00511D00"/>
    <w:rsid w:val="00522BED"/>
    <w:rsid w:val="00536725"/>
    <w:rsid w:val="0055075C"/>
    <w:rsid w:val="00554602"/>
    <w:rsid w:val="00567288"/>
    <w:rsid w:val="0057071E"/>
    <w:rsid w:val="005723A7"/>
    <w:rsid w:val="00575753"/>
    <w:rsid w:val="00587AEB"/>
    <w:rsid w:val="00595692"/>
    <w:rsid w:val="005A372E"/>
    <w:rsid w:val="005A3F54"/>
    <w:rsid w:val="005A52DF"/>
    <w:rsid w:val="005A5C3B"/>
    <w:rsid w:val="005B207D"/>
    <w:rsid w:val="005C3203"/>
    <w:rsid w:val="005D306F"/>
    <w:rsid w:val="005E5E01"/>
    <w:rsid w:val="005E7B7B"/>
    <w:rsid w:val="006223A5"/>
    <w:rsid w:val="006621AE"/>
    <w:rsid w:val="00667E9C"/>
    <w:rsid w:val="00674F8E"/>
    <w:rsid w:val="0068440A"/>
    <w:rsid w:val="00687B3A"/>
    <w:rsid w:val="00691C23"/>
    <w:rsid w:val="00692F6C"/>
    <w:rsid w:val="006B35D7"/>
    <w:rsid w:val="006B6E00"/>
    <w:rsid w:val="006C5A92"/>
    <w:rsid w:val="006D0F44"/>
    <w:rsid w:val="006F3D45"/>
    <w:rsid w:val="00701F8C"/>
    <w:rsid w:val="007043F0"/>
    <w:rsid w:val="00711B39"/>
    <w:rsid w:val="00720763"/>
    <w:rsid w:val="007209B6"/>
    <w:rsid w:val="0073090C"/>
    <w:rsid w:val="0075310A"/>
    <w:rsid w:val="007532F7"/>
    <w:rsid w:val="00755D87"/>
    <w:rsid w:val="007713C6"/>
    <w:rsid w:val="00776005"/>
    <w:rsid w:val="007842CD"/>
    <w:rsid w:val="00786E9D"/>
    <w:rsid w:val="007A1CE6"/>
    <w:rsid w:val="007C25E4"/>
    <w:rsid w:val="007D4B88"/>
    <w:rsid w:val="007D7664"/>
    <w:rsid w:val="007E7143"/>
    <w:rsid w:val="00805D66"/>
    <w:rsid w:val="00806E56"/>
    <w:rsid w:val="00806F10"/>
    <w:rsid w:val="008076F2"/>
    <w:rsid w:val="00814ED3"/>
    <w:rsid w:val="008273A3"/>
    <w:rsid w:val="008305A4"/>
    <w:rsid w:val="00833C74"/>
    <w:rsid w:val="00865715"/>
    <w:rsid w:val="0086694F"/>
    <w:rsid w:val="00890FBD"/>
    <w:rsid w:val="00892104"/>
    <w:rsid w:val="008A7679"/>
    <w:rsid w:val="008B50AE"/>
    <w:rsid w:val="008B674C"/>
    <w:rsid w:val="008C3EF6"/>
    <w:rsid w:val="008E3B02"/>
    <w:rsid w:val="008E70EE"/>
    <w:rsid w:val="00913FB9"/>
    <w:rsid w:val="00915467"/>
    <w:rsid w:val="00924CC4"/>
    <w:rsid w:val="00964437"/>
    <w:rsid w:val="00975771"/>
    <w:rsid w:val="009866C0"/>
    <w:rsid w:val="009876E4"/>
    <w:rsid w:val="00994958"/>
    <w:rsid w:val="00996218"/>
    <w:rsid w:val="009A19A1"/>
    <w:rsid w:val="009A7BDB"/>
    <w:rsid w:val="009B0A43"/>
    <w:rsid w:val="009B26B5"/>
    <w:rsid w:val="009C4CEB"/>
    <w:rsid w:val="009E1C42"/>
    <w:rsid w:val="009E6698"/>
    <w:rsid w:val="009F022F"/>
    <w:rsid w:val="009F0EB8"/>
    <w:rsid w:val="009F7320"/>
    <w:rsid w:val="00A01878"/>
    <w:rsid w:val="00A1780E"/>
    <w:rsid w:val="00A3256E"/>
    <w:rsid w:val="00A4288E"/>
    <w:rsid w:val="00A4451F"/>
    <w:rsid w:val="00A46239"/>
    <w:rsid w:val="00A51670"/>
    <w:rsid w:val="00A54C9C"/>
    <w:rsid w:val="00A6082E"/>
    <w:rsid w:val="00A67844"/>
    <w:rsid w:val="00A749A5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4FE0"/>
    <w:rsid w:val="00B15734"/>
    <w:rsid w:val="00B306EB"/>
    <w:rsid w:val="00B34A9C"/>
    <w:rsid w:val="00B567DD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2611"/>
    <w:rsid w:val="00BD3807"/>
    <w:rsid w:val="00BE61F6"/>
    <w:rsid w:val="00BF2324"/>
    <w:rsid w:val="00BF51EF"/>
    <w:rsid w:val="00BF6559"/>
    <w:rsid w:val="00C17711"/>
    <w:rsid w:val="00C25856"/>
    <w:rsid w:val="00C321DC"/>
    <w:rsid w:val="00C32B5C"/>
    <w:rsid w:val="00C4272D"/>
    <w:rsid w:val="00C4480F"/>
    <w:rsid w:val="00C46768"/>
    <w:rsid w:val="00C472B7"/>
    <w:rsid w:val="00C7247F"/>
    <w:rsid w:val="00C82BF1"/>
    <w:rsid w:val="00C874B5"/>
    <w:rsid w:val="00C92C07"/>
    <w:rsid w:val="00C940DE"/>
    <w:rsid w:val="00CA3351"/>
    <w:rsid w:val="00CA3526"/>
    <w:rsid w:val="00CB37C0"/>
    <w:rsid w:val="00CC51F3"/>
    <w:rsid w:val="00CD2459"/>
    <w:rsid w:val="00D01302"/>
    <w:rsid w:val="00D05BCE"/>
    <w:rsid w:val="00D1519B"/>
    <w:rsid w:val="00D15949"/>
    <w:rsid w:val="00D34BFC"/>
    <w:rsid w:val="00D50FDB"/>
    <w:rsid w:val="00D6176D"/>
    <w:rsid w:val="00D75E1D"/>
    <w:rsid w:val="00DA0250"/>
    <w:rsid w:val="00DA6EEC"/>
    <w:rsid w:val="00DB7057"/>
    <w:rsid w:val="00DC05C2"/>
    <w:rsid w:val="00DC7602"/>
    <w:rsid w:val="00DE32A6"/>
    <w:rsid w:val="00E05DEF"/>
    <w:rsid w:val="00E062F2"/>
    <w:rsid w:val="00E14CB7"/>
    <w:rsid w:val="00E21B62"/>
    <w:rsid w:val="00E44F7D"/>
    <w:rsid w:val="00E50A13"/>
    <w:rsid w:val="00E93223"/>
    <w:rsid w:val="00EB0276"/>
    <w:rsid w:val="00EB076D"/>
    <w:rsid w:val="00EB2147"/>
    <w:rsid w:val="00EC235C"/>
    <w:rsid w:val="00ED2851"/>
    <w:rsid w:val="00EE4C0F"/>
    <w:rsid w:val="00F131FC"/>
    <w:rsid w:val="00F157DD"/>
    <w:rsid w:val="00F26707"/>
    <w:rsid w:val="00F521C5"/>
    <w:rsid w:val="00F76880"/>
    <w:rsid w:val="00FA4A91"/>
    <w:rsid w:val="00FA565A"/>
    <w:rsid w:val="00FB02AA"/>
    <w:rsid w:val="00FB46C6"/>
    <w:rsid w:val="00FB5D47"/>
    <w:rsid w:val="00FD124E"/>
    <w:rsid w:val="00FE290A"/>
    <w:rsid w:val="00FE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;"/>
  <w14:docId w14:val="702EC94E"/>
  <w15:chartTrackingRefBased/>
  <w15:docId w15:val="{82271173-16EE-4C63-944A-50229EAB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04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83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5</cp:revision>
  <cp:lastPrinted>2021-03-25T06:59:00Z</cp:lastPrinted>
  <dcterms:created xsi:type="dcterms:W3CDTF">2021-01-19T10:11:00Z</dcterms:created>
  <dcterms:modified xsi:type="dcterms:W3CDTF">2021-03-25T11:12:00Z</dcterms:modified>
</cp:coreProperties>
</file>